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BF1051" w14:textId="79B453F7" w:rsidR="00341226" w:rsidRDefault="00740340" w:rsidP="00740340">
      <w:pPr>
        <w:pStyle w:val="2"/>
      </w:pPr>
      <w:r>
        <w:t>Memory Technology</w:t>
      </w:r>
    </w:p>
    <w:p w14:paraId="16063474" w14:textId="2466FD17" w:rsidR="007B6B4E" w:rsidRPr="007B6B4E" w:rsidRDefault="007B6B4E" w:rsidP="007B6B4E">
      <w:pPr>
        <w:ind w:firstLine="360"/>
      </w:pPr>
      <w:r>
        <w:t>A</w:t>
      </w:r>
      <w:r>
        <w:t>rbitrary access any position</w:t>
      </w:r>
    </w:p>
    <w:p w14:paraId="1458E73E" w14:textId="5EF1E9C3" w:rsidR="004409CD" w:rsidRDefault="00FF2B79" w:rsidP="00565EC7">
      <w:pPr>
        <w:pStyle w:val="a7"/>
        <w:numPr>
          <w:ilvl w:val="0"/>
          <w:numId w:val="1"/>
        </w:numPr>
      </w:pPr>
      <w:r>
        <w:t xml:space="preserve">Static </w:t>
      </w:r>
      <w:proofErr w:type="gramStart"/>
      <w:r w:rsidR="00FD0331">
        <w:t>Random Access</w:t>
      </w:r>
      <w:proofErr w:type="gramEnd"/>
      <w:r w:rsidR="00FD0331">
        <w:t xml:space="preserve"> Memory</w:t>
      </w:r>
      <w:r w:rsidR="00664997">
        <w:t xml:space="preserve"> (SRAM): </w:t>
      </w:r>
      <w:r w:rsidR="00CC1A40">
        <w:t>retains data while power sup</w:t>
      </w:r>
      <w:r w:rsidR="00504BDC">
        <w:t>p</w:t>
      </w:r>
      <w:r w:rsidR="00CC1A40">
        <w:t>l</w:t>
      </w:r>
      <w:r w:rsidR="00504BDC">
        <w:t>ied</w:t>
      </w:r>
      <w:r w:rsidR="009B215E">
        <w:t xml:space="preserve"> (</w:t>
      </w:r>
      <w:r w:rsidR="009B215E" w:rsidRPr="00192A28">
        <w:rPr>
          <w:highlight w:val="yellow"/>
        </w:rPr>
        <w:t xml:space="preserve">several </w:t>
      </w:r>
      <w:r w:rsidR="00244A7F" w:rsidRPr="00192A28">
        <w:rPr>
          <w:highlight w:val="yellow"/>
        </w:rPr>
        <w:t>transistors per bit</w:t>
      </w:r>
      <w:r w:rsidR="00244A7F">
        <w:t>)</w:t>
      </w:r>
      <w:r w:rsidR="00CE2EE0">
        <w:t>, typically faster</w:t>
      </w:r>
    </w:p>
    <w:p w14:paraId="513AEF9F" w14:textId="01A1C578" w:rsidR="00664997" w:rsidRDefault="00664997" w:rsidP="00FF2B79">
      <w:pPr>
        <w:pStyle w:val="a7"/>
        <w:numPr>
          <w:ilvl w:val="0"/>
          <w:numId w:val="1"/>
        </w:numPr>
      </w:pPr>
      <w:r>
        <w:t xml:space="preserve">Dynamic </w:t>
      </w:r>
      <w:proofErr w:type="gramStart"/>
      <w:r>
        <w:t>Random Access</w:t>
      </w:r>
      <w:proofErr w:type="gramEnd"/>
      <w:r>
        <w:t xml:space="preserve"> Memory (DRAM): </w:t>
      </w:r>
      <w:r w:rsidR="00504BDC">
        <w:t xml:space="preserve">lose data </w:t>
      </w:r>
      <w:r w:rsidR="00467C26">
        <w:t>if not refresh data</w:t>
      </w:r>
      <w:r w:rsidR="00244A7F">
        <w:t xml:space="preserve"> (</w:t>
      </w:r>
      <w:r w:rsidR="00244A7F" w:rsidRPr="00192A28">
        <w:rPr>
          <w:highlight w:val="yellow"/>
        </w:rPr>
        <w:t>one transistor per bit</w:t>
      </w:r>
      <w:r w:rsidR="00244A7F">
        <w:t>)</w:t>
      </w:r>
      <w:r w:rsidR="00CE2EE0">
        <w:t>, typically slower</w:t>
      </w:r>
    </w:p>
    <w:p w14:paraId="36214816" w14:textId="0BF740D4" w:rsidR="00565EC7" w:rsidRDefault="009322AE" w:rsidP="00565EC7">
      <w:pPr>
        <w:ind w:left="360"/>
      </w:pPr>
      <w:r>
        <w:rPr>
          <w:rFonts w:hint="eastAsia"/>
          <w:noProof/>
        </w:rPr>
        <w:drawing>
          <wp:inline distT="0" distB="0" distL="0" distR="0" wp14:anchorId="130156F9" wp14:editId="110BD36C">
            <wp:extent cx="4702629" cy="2541271"/>
            <wp:effectExtent l="0" t="0" r="3175" b="0"/>
            <wp:docPr id="1" name="图片 1" descr="图片包含 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4BCDC10.tmp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1778" cy="2562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EA995" w14:textId="2E71BD01" w:rsidR="00DC45F8" w:rsidRDefault="002B4AAF" w:rsidP="00565EC7">
      <w:pPr>
        <w:ind w:left="360"/>
      </w:pPr>
      <w:r>
        <w:rPr>
          <w:rFonts w:hint="eastAsia"/>
          <w:noProof/>
        </w:rPr>
        <w:drawing>
          <wp:inline distT="0" distB="0" distL="0" distR="0" wp14:anchorId="502A8C97" wp14:editId="3B2CFEC1">
            <wp:extent cx="4717997" cy="2357907"/>
            <wp:effectExtent l="0" t="0" r="6985" b="4445"/>
            <wp:docPr id="2" name="图片 2" descr="图片包含 人员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4BC4428.tmp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676" cy="2372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CA288" w14:textId="3C4699FB" w:rsidR="002B4AAF" w:rsidRDefault="002B4AAF" w:rsidP="00565EC7">
      <w:pPr>
        <w:ind w:left="360"/>
      </w:pPr>
      <w:r w:rsidRPr="005E657F">
        <w:rPr>
          <w:highlight w:val="yellow"/>
        </w:rPr>
        <w:t>T</w:t>
      </w:r>
      <w:r w:rsidRPr="005E657F">
        <w:rPr>
          <w:rFonts w:hint="eastAsia"/>
          <w:highlight w:val="yellow"/>
        </w:rPr>
        <w:t>rench</w:t>
      </w:r>
      <w:r w:rsidRPr="005E657F">
        <w:rPr>
          <w:highlight w:val="yellow"/>
        </w:rPr>
        <w:t xml:space="preserve"> </w:t>
      </w:r>
      <w:r w:rsidRPr="005E657F">
        <w:rPr>
          <w:rFonts w:hint="eastAsia"/>
          <w:highlight w:val="yellow"/>
        </w:rPr>
        <w:t>cell</w:t>
      </w:r>
      <w:r w:rsidRPr="005E657F">
        <w:rPr>
          <w:highlight w:val="yellow"/>
        </w:rPr>
        <w:t xml:space="preserve"> is smaller than capacitor, leading smaller </w:t>
      </w:r>
      <w:r w:rsidR="00FC55F1" w:rsidRPr="005E657F">
        <w:rPr>
          <w:highlight w:val="yellow"/>
        </w:rPr>
        <w:t>chip size (cheaper)</w:t>
      </w:r>
    </w:p>
    <w:p w14:paraId="7B8DF850" w14:textId="5CF65F7F" w:rsidR="00900B8C" w:rsidRDefault="00900B8C" w:rsidP="00565EC7">
      <w:pPr>
        <w:ind w:left="360"/>
      </w:pPr>
      <w:r>
        <w:rPr>
          <w:rFonts w:hint="eastAsia"/>
          <w:noProof/>
        </w:rPr>
        <w:lastRenderedPageBreak/>
        <w:drawing>
          <wp:inline distT="0" distB="0" distL="0" distR="0" wp14:anchorId="06E6A244" wp14:editId="696C8D49">
            <wp:extent cx="4641156" cy="2413509"/>
            <wp:effectExtent l="0" t="0" r="7620" b="635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4BC2019.tmp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3958" cy="2430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A6E6A" w14:textId="59641070" w:rsidR="00926506" w:rsidRDefault="00926506" w:rsidP="00565EC7">
      <w:pPr>
        <w:ind w:left="360"/>
      </w:pPr>
      <w:r>
        <w:t xml:space="preserve">Destructive read: after reading from address, original bits no longer valid. Sense amplifier will reverse the direction and raise those bits to proper </w:t>
      </w:r>
      <w:r w:rsidR="00983E22">
        <w:t>level.</w:t>
      </w:r>
      <w:r w:rsidR="00B919A9">
        <w:t xml:space="preserve"> Also, </w:t>
      </w:r>
      <w:r w:rsidR="00437DCE">
        <w:t xml:space="preserve">row need to be refreshed periodically </w:t>
      </w:r>
      <w:r w:rsidR="00437DCE" w:rsidRPr="001355D4">
        <w:rPr>
          <w:highlight w:val="yellow"/>
        </w:rPr>
        <w:t>(</w:t>
      </w:r>
      <w:r w:rsidR="001355D4" w:rsidRPr="001355D4">
        <w:rPr>
          <w:highlight w:val="yellow"/>
        </w:rPr>
        <w:t>refresh row counter)</w:t>
      </w:r>
    </w:p>
    <w:p w14:paraId="6ED7834F" w14:textId="0FB71744" w:rsidR="001F48A0" w:rsidRDefault="001F48A0" w:rsidP="00565EC7">
      <w:pPr>
        <w:ind w:left="360"/>
      </w:pPr>
      <w:r>
        <w:rPr>
          <w:rFonts w:hint="eastAsia"/>
          <w:noProof/>
        </w:rPr>
        <w:drawing>
          <wp:inline distT="0" distB="0" distL="0" distR="0" wp14:anchorId="6DECDD65" wp14:editId="29D54CB4">
            <wp:extent cx="4679576" cy="2362536"/>
            <wp:effectExtent l="0" t="0" r="6985" b="0"/>
            <wp:docPr id="4" name="图片 4" descr="图片包含 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4BC59C1.tmp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3707" cy="2369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43223" w14:textId="7D3168C2" w:rsidR="00503038" w:rsidRPr="00FF2B79" w:rsidRDefault="007C7EE2" w:rsidP="00565EC7">
      <w:pPr>
        <w:ind w:left="360"/>
        <w:rPr>
          <w:rFonts w:hint="eastAsia"/>
        </w:rPr>
      </w:pPr>
      <w:r>
        <w:rPr>
          <w:rFonts w:hint="eastAsia"/>
          <w:noProof/>
        </w:rPr>
        <w:drawing>
          <wp:inline distT="0" distB="0" distL="0" distR="0" wp14:anchorId="6B8CD50F" wp14:editId="65FA657B">
            <wp:extent cx="4694945" cy="2486038"/>
            <wp:effectExtent l="0" t="0" r="0" b="0"/>
            <wp:docPr id="6" name="图片 6" descr="图片包含 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4BC9CAA.tmp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5429" cy="2491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503038" w:rsidRPr="00FF2B7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688867" w14:textId="77777777" w:rsidR="009D7B4B" w:rsidRDefault="009D7B4B" w:rsidP="00740340">
      <w:pPr>
        <w:spacing w:after="0" w:line="240" w:lineRule="auto"/>
      </w:pPr>
      <w:r>
        <w:separator/>
      </w:r>
    </w:p>
  </w:endnote>
  <w:endnote w:type="continuationSeparator" w:id="0">
    <w:p w14:paraId="4EB3C264" w14:textId="77777777" w:rsidR="009D7B4B" w:rsidRDefault="009D7B4B" w:rsidP="007403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1BB59B" w14:textId="77777777" w:rsidR="009D7B4B" w:rsidRDefault="009D7B4B" w:rsidP="00740340">
      <w:pPr>
        <w:spacing w:after="0" w:line="240" w:lineRule="auto"/>
      </w:pPr>
      <w:r>
        <w:separator/>
      </w:r>
    </w:p>
  </w:footnote>
  <w:footnote w:type="continuationSeparator" w:id="0">
    <w:p w14:paraId="5E961851" w14:textId="77777777" w:rsidR="009D7B4B" w:rsidRDefault="009D7B4B" w:rsidP="007403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511FD8"/>
    <w:multiLevelType w:val="hybridMultilevel"/>
    <w:tmpl w:val="A9C0C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wNjIxNTYyMzE1MjNS0lEKTi0uzszPAykwrAUAfo8oOiwAAAA="/>
  </w:docVars>
  <w:rsids>
    <w:rsidRoot w:val="00E13497"/>
    <w:rsid w:val="001355D4"/>
    <w:rsid w:val="00192A28"/>
    <w:rsid w:val="001F48A0"/>
    <w:rsid w:val="00244A7F"/>
    <w:rsid w:val="002B4AAF"/>
    <w:rsid w:val="00341226"/>
    <w:rsid w:val="00437DCE"/>
    <w:rsid w:val="004409CD"/>
    <w:rsid w:val="00467C26"/>
    <w:rsid w:val="00503038"/>
    <w:rsid w:val="00504BDC"/>
    <w:rsid w:val="00565EC7"/>
    <w:rsid w:val="005E657F"/>
    <w:rsid w:val="00664997"/>
    <w:rsid w:val="00740340"/>
    <w:rsid w:val="007B6B4E"/>
    <w:rsid w:val="007C7EE2"/>
    <w:rsid w:val="00900B8C"/>
    <w:rsid w:val="00926506"/>
    <w:rsid w:val="00930481"/>
    <w:rsid w:val="009322AE"/>
    <w:rsid w:val="00983E22"/>
    <w:rsid w:val="009B215E"/>
    <w:rsid w:val="009D7B4B"/>
    <w:rsid w:val="00AB413F"/>
    <w:rsid w:val="00B919A9"/>
    <w:rsid w:val="00CC1A40"/>
    <w:rsid w:val="00CE2EE0"/>
    <w:rsid w:val="00DC45F8"/>
    <w:rsid w:val="00E102C5"/>
    <w:rsid w:val="00E13497"/>
    <w:rsid w:val="00FC55F1"/>
    <w:rsid w:val="00FD0331"/>
    <w:rsid w:val="00FF2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1C5C5F"/>
  <w15:chartTrackingRefBased/>
  <w15:docId w15:val="{C635FF80-F822-482A-9BCC-0CDACDE165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74034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4034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4034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740340"/>
  </w:style>
  <w:style w:type="paragraph" w:styleId="a5">
    <w:name w:val="footer"/>
    <w:basedOn w:val="a"/>
    <w:link w:val="a6"/>
    <w:uiPriority w:val="99"/>
    <w:unhideWhenUsed/>
    <w:rsid w:val="0074034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740340"/>
  </w:style>
  <w:style w:type="character" w:customStyle="1" w:styleId="10">
    <w:name w:val="标题 1 字符"/>
    <w:basedOn w:val="a0"/>
    <w:link w:val="1"/>
    <w:uiPriority w:val="9"/>
    <w:rsid w:val="0074034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74034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7">
    <w:name w:val="List Paragraph"/>
    <w:basedOn w:val="a"/>
    <w:uiPriority w:val="34"/>
    <w:qFormat/>
    <w:rsid w:val="00FF2B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4</TotalTime>
  <Pages>2</Pages>
  <Words>87</Words>
  <Characters>498</Characters>
  <Application>Microsoft Office Word</Application>
  <DocSecurity>0</DocSecurity>
  <Lines>4</Lines>
  <Paragraphs>1</Paragraphs>
  <ScaleCrop>false</ScaleCrop>
  <Company/>
  <LinksUpToDate>false</LinksUpToDate>
  <CharactersWithSpaces>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, Shangru</dc:creator>
  <cp:keywords/>
  <dc:description/>
  <cp:lastModifiedBy>Yi, Shangru</cp:lastModifiedBy>
  <cp:revision>32</cp:revision>
  <dcterms:created xsi:type="dcterms:W3CDTF">2019-11-24T01:27:00Z</dcterms:created>
  <dcterms:modified xsi:type="dcterms:W3CDTF">2019-11-24T19:20:00Z</dcterms:modified>
</cp:coreProperties>
</file>